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A37EC00" w14:textId="77777777" w:rsidR="00F81C3F" w:rsidRDefault="00FB7CC5">
      <w:pPr>
        <w:pStyle w:val="Title"/>
      </w:pPr>
      <w:r>
        <w:t>Thesis</w:t>
      </w:r>
    </w:p>
    <w:p w14:paraId="4E65C51E" w14:textId="77777777" w:rsidR="00F81C3F" w:rsidRDefault="00FB7CC5">
      <w:pPr>
        <w:pStyle w:val="Author"/>
      </w:pPr>
      <w:r>
        <w:t>ENOCK OSEI</w:t>
      </w:r>
    </w:p>
    <w:p w14:paraId="3147F953" w14:textId="77777777" w:rsidR="00F81C3F" w:rsidRDefault="00FB7CC5">
      <w:pPr>
        <w:pStyle w:val="Heading2"/>
      </w:pPr>
      <w:bookmarkStart w:id="0" w:name="demography"/>
      <w:r>
        <w:t>Demography</w:t>
      </w:r>
    </w:p>
    <w:tbl>
      <w:tblPr>
        <w:tblStyle w:val="Table"/>
        <w:tblW w:w="4374" w:type="pct"/>
        <w:jc w:val="center"/>
        <w:tblLook w:val="0420" w:firstRow="1" w:lastRow="0" w:firstColumn="0" w:lastColumn="0" w:noHBand="0" w:noVBand="1"/>
      </w:tblPr>
      <w:tblGrid>
        <w:gridCol w:w="5999"/>
        <w:gridCol w:w="2189"/>
      </w:tblGrid>
      <w:tr w:rsidR="00F81C3F" w14:paraId="2BF89E78" w14:textId="77777777" w:rsidTr="00407656">
        <w:trPr>
          <w:cantSplit/>
          <w:trHeight w:val="342"/>
          <w:tblHeader/>
          <w:jc w:val="center"/>
        </w:trPr>
        <w:tc>
          <w:tcPr>
            <w:tcW w:w="366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4AE6F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37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4A487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75CF8BFA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BE429BF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g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28184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765ABB03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639ECB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- 24 year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BA5F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1 (30%)</w:t>
            </w:r>
          </w:p>
        </w:tc>
      </w:tr>
      <w:tr w:rsidR="00F81C3F" w14:paraId="54E06F66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C54A7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- 30 year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C6921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1 (43%)</w:t>
            </w:r>
          </w:p>
        </w:tc>
      </w:tr>
      <w:tr w:rsidR="00F81C3F" w14:paraId="36DAC38F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11E887A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- 40 year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83C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 (12%)</w:t>
            </w:r>
          </w:p>
        </w:tc>
      </w:tr>
      <w:tr w:rsidR="00F81C3F" w14:paraId="6EDA16CE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8D235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- 50 year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2552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</w:tr>
      <w:tr w:rsidR="00F81C3F" w14:paraId="06848D55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A9CD6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1 - 60 year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A456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0%)</w:t>
            </w:r>
          </w:p>
        </w:tc>
      </w:tr>
      <w:tr w:rsidR="00F81C3F" w14:paraId="6564B452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62EA95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 and abov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D9B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7%)</w:t>
            </w:r>
          </w:p>
        </w:tc>
      </w:tr>
      <w:tr w:rsidR="00F81C3F" w14:paraId="31C79240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366A260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der 18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02EF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</w:tr>
      <w:tr w:rsidR="00F81C3F" w14:paraId="1277E270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428248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CE69D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2447E451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36AE8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D1D0E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42%)</w:t>
            </w:r>
          </w:p>
        </w:tc>
      </w:tr>
      <w:tr w:rsidR="00F81C3F" w14:paraId="1317966A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50ECC77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C6F7A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1 (58%)</w:t>
            </w:r>
          </w:p>
        </w:tc>
      </w:tr>
      <w:tr w:rsidR="00F81C3F" w14:paraId="0B01875B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F224B2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ducation Level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67F62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6881CD70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B25CBD" w14:textId="50A501EE" w:rsidR="00F81C3F" w:rsidRDefault="0040765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’s</w:t>
            </w:r>
            <w:r w:rsidR="00FB7CC5"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degre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C9EB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9 (35%)</w:t>
            </w:r>
          </w:p>
        </w:tc>
      </w:tr>
      <w:tr w:rsidR="00F81C3F" w14:paraId="40AE22D3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6B31E4C" w14:textId="64DF0F8E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High school </w:t>
            </w:r>
            <w:r w:rsidR="00407656"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9E36E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27%)</w:t>
            </w:r>
          </w:p>
        </w:tc>
      </w:tr>
      <w:tr w:rsidR="00F81C3F" w14:paraId="1CED4087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37AD4B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ND/diploma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0399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15%)</w:t>
            </w:r>
          </w:p>
        </w:tc>
      </w:tr>
      <w:tr w:rsidR="00F81C3F" w14:paraId="044532DA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D12E25" w14:textId="1B457843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Junior High </w:t>
            </w:r>
            <w:r w:rsidR="00407656"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E416A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</w:tr>
      <w:tr w:rsidR="00F81C3F" w14:paraId="7A9463BF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BC7B2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976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2%)</w:t>
            </w:r>
          </w:p>
        </w:tc>
      </w:tr>
      <w:tr w:rsidR="00F81C3F" w14:paraId="0727AB40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9C3A24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graduat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55C6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8.5%)</w:t>
            </w:r>
          </w:p>
        </w:tc>
      </w:tr>
      <w:tr w:rsidR="00F81C3F" w14:paraId="0098DF93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E16E13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Employment statu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488EBE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0046A246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C5C7F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ormally Employ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9640F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0 (35%)</w:t>
            </w:r>
          </w:p>
        </w:tc>
      </w:tr>
      <w:tr w:rsidR="00F81C3F" w14:paraId="653CA443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CC128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lf Employ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F06AC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27%)</w:t>
            </w:r>
          </w:p>
        </w:tc>
      </w:tr>
      <w:tr w:rsidR="00F81C3F" w14:paraId="05EF3D2E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768DF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ent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1C8B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27%)</w:t>
            </w:r>
          </w:p>
        </w:tc>
      </w:tr>
      <w:tr w:rsidR="00F81C3F" w14:paraId="2ECD0D5E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0AAF81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nemploy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BBEA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7 (12%)</w:t>
            </w:r>
          </w:p>
        </w:tc>
      </w:tr>
      <w:tr w:rsidR="00F81C3F" w14:paraId="5B8A6085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8691B0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lastRenderedPageBreak/>
              <w:t>Marital statu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FCBCD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11DAEB54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5C17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ohabitation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FC6C7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3.7%)</w:t>
            </w:r>
          </w:p>
        </w:tc>
      </w:tr>
      <w:tr w:rsidR="00F81C3F" w14:paraId="04B0C24F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82A8F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ivorc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9E9F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0.7%)</w:t>
            </w:r>
          </w:p>
        </w:tc>
      </w:tr>
      <w:tr w:rsidR="00F81C3F" w14:paraId="0310F028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C1AF891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rri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BE781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5 (29%)</w:t>
            </w:r>
          </w:p>
        </w:tc>
      </w:tr>
      <w:tr w:rsidR="00F81C3F" w14:paraId="5A8DA675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9E90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eparated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E833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0.2%)</w:t>
            </w:r>
          </w:p>
        </w:tc>
      </w:tr>
      <w:tr w:rsidR="00F81C3F" w14:paraId="06CE23D9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37B48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ingl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15EA6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7 (67%)</w:t>
            </w:r>
          </w:p>
        </w:tc>
      </w:tr>
      <w:tr w:rsidR="00F81C3F" w14:paraId="69DFE31F" w14:textId="77777777" w:rsidTr="00407656">
        <w:trPr>
          <w:cantSplit/>
          <w:trHeight w:val="49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D41F8C0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Car ownership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0AB13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6D6BD6" w14:paraId="082B735B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D1919B1" w14:textId="512DC5E3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B77B0" w14:textId="756AB2DD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0 (77%)</w:t>
            </w:r>
          </w:p>
        </w:tc>
      </w:tr>
      <w:tr w:rsidR="006D6BD6" w14:paraId="479D07A2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F52A6D" w14:textId="15620DBB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694C33" w14:textId="6848B168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0 (22%)</w:t>
            </w:r>
          </w:p>
        </w:tc>
      </w:tr>
      <w:tr w:rsidR="006D6BD6" w14:paraId="63CBDCD1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E3ABA26" w14:textId="48316BBE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Motor/Bicycle Ownership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043E03" w14:textId="2AFF3BE8" w:rsidR="006D6BD6" w:rsidRDefault="006D6BD6">
            <w:pPr>
              <w:spacing w:before="100" w:after="100"/>
              <w:ind w:left="100" w:right="100"/>
              <w:jc w:val="center"/>
            </w:pPr>
          </w:p>
        </w:tc>
      </w:tr>
      <w:tr w:rsidR="006D6BD6" w14:paraId="3B75A504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E33510" w14:textId="40CD5BA7" w:rsidR="006D6BD6" w:rsidRDefault="006D6BD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No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77950" w14:textId="24AD4A94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8 (84%)</w:t>
            </w:r>
          </w:p>
        </w:tc>
      </w:tr>
      <w:tr w:rsidR="006D6BD6" w14:paraId="3A7515E0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B4851B6" w14:textId="194E4B5E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82FE" w14:textId="0DFDFA44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5%)</w:t>
            </w:r>
          </w:p>
        </w:tc>
      </w:tr>
      <w:tr w:rsidR="006D6BD6" w14:paraId="2BF111A4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D516C8" w14:textId="5E48BC96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Average monthly household income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7B96A" w14:textId="2777A8E0" w:rsidR="006D6BD6" w:rsidRDefault="006D6BD6">
            <w:pPr>
              <w:spacing w:before="100" w:after="100"/>
              <w:ind w:left="100" w:right="100"/>
              <w:jc w:val="center"/>
            </w:pPr>
          </w:p>
        </w:tc>
      </w:tr>
      <w:tr w:rsidR="006D6BD6" w14:paraId="144581BC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A3E9D43" w14:textId="07E65827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01 - 1500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407A1" w14:textId="2AD07C61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8.0%)</w:t>
            </w:r>
          </w:p>
        </w:tc>
      </w:tr>
      <w:tr w:rsidR="006D6BD6" w14:paraId="419F6C82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98EBF65" w14:textId="70494854" w:rsidR="006D6BD6" w:rsidRDefault="006D6BD6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  101 - 500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516514" w14:textId="35B5909D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3 (28%)</w:t>
            </w:r>
          </w:p>
        </w:tc>
      </w:tr>
      <w:tr w:rsidR="006D6BD6" w14:paraId="43B14609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C129291" w14:textId="03022461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01 - 2500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8D8844" w14:textId="4E6AB4CE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16%)</w:t>
            </w:r>
          </w:p>
        </w:tc>
      </w:tr>
      <w:tr w:rsidR="006D6BD6" w14:paraId="0F9FF7E1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D89CFE" w14:textId="1F144B34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01 - 3500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0B67F5" w14:textId="570F6878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</w:tr>
      <w:tr w:rsidR="006D6BD6" w14:paraId="63BA4881" w14:textId="77777777" w:rsidTr="00407656">
        <w:trPr>
          <w:cantSplit/>
          <w:trHeight w:val="44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F51D00" w14:textId="5E871DB3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00 - above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64D90" w14:textId="7792D7D6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.2%)</w:t>
            </w:r>
          </w:p>
        </w:tc>
      </w:tr>
      <w:tr w:rsidR="006D6BD6" w14:paraId="7DA0946D" w14:textId="77777777" w:rsidTr="00407656">
        <w:trPr>
          <w:cantSplit/>
          <w:trHeight w:val="461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C7C69BB" w14:textId="5BC383BD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01 - 1000 cedis</w:t>
            </w:r>
          </w:p>
        </w:tc>
        <w:tc>
          <w:tcPr>
            <w:tcW w:w="1337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12837" w14:textId="37B8ECF5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4%)</w:t>
            </w:r>
          </w:p>
        </w:tc>
      </w:tr>
      <w:tr w:rsidR="006D6BD6" w14:paraId="63F88B9F" w14:textId="77777777" w:rsidTr="00407656">
        <w:trPr>
          <w:cantSplit/>
          <w:trHeight w:val="446"/>
          <w:jc w:val="center"/>
        </w:trPr>
        <w:tc>
          <w:tcPr>
            <w:tcW w:w="366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46B209F" w14:textId="2F21ACFE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less 100 cedis</w:t>
            </w:r>
          </w:p>
        </w:tc>
        <w:tc>
          <w:tcPr>
            <w:tcW w:w="1337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F3386" w14:textId="388AE851" w:rsidR="006D6BD6" w:rsidRDefault="006D6BD6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4 (16%)</w:t>
            </w:r>
          </w:p>
        </w:tc>
      </w:tr>
      <w:tr w:rsidR="006D6BD6" w14:paraId="27F3AECC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113AFC" w14:textId="32C656BD" w:rsidR="006D6BD6" w:rsidRDefault="006D6BD6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  <w:tc>
          <w:tcPr>
            <w:tcW w:w="1337" w:type="pct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10C8CA" w14:textId="7DFA621B" w:rsidR="006D6BD6" w:rsidRDefault="006D6BD6">
            <w:pPr>
              <w:spacing w:before="100" w:after="100"/>
              <w:ind w:left="100" w:right="100"/>
              <w:jc w:val="center"/>
            </w:pPr>
          </w:p>
        </w:tc>
      </w:tr>
      <w:tr w:rsidR="006D6BD6" w14:paraId="3E61859D" w14:textId="77777777" w:rsidTr="00407656">
        <w:trPr>
          <w:cantSplit/>
          <w:trHeight w:val="476"/>
          <w:jc w:val="center"/>
        </w:trPr>
        <w:tc>
          <w:tcPr>
            <w:tcW w:w="366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5918A" w14:textId="099290A9" w:rsidR="006D6BD6" w:rsidRDefault="006D6BD6">
            <w:pPr>
              <w:spacing w:before="100" w:after="100"/>
              <w:ind w:left="300" w:right="100"/>
            </w:pPr>
          </w:p>
        </w:tc>
        <w:tc>
          <w:tcPr>
            <w:tcW w:w="1337" w:type="pct"/>
            <w:tcMar>
              <w:top w:w="0" w:type="dxa"/>
              <w:left w:w="0" w:type="dxa"/>
              <w:bottom w:w="0" w:type="dxa"/>
              <w:right w:w="0" w:type="dxa"/>
            </w:tcMar>
          </w:tcPr>
          <w:p w14:paraId="012D3547" w14:textId="013ABEA7" w:rsidR="006D6BD6" w:rsidRDefault="006D6BD6">
            <w:pPr>
              <w:spacing w:before="100" w:after="100"/>
              <w:ind w:left="100" w:right="100"/>
              <w:jc w:val="center"/>
            </w:pPr>
          </w:p>
        </w:tc>
      </w:tr>
      <w:tr w:rsidR="006D6BD6" w14:paraId="0FDE18BE" w14:textId="77777777" w:rsidTr="00407656">
        <w:trPr>
          <w:cantSplit/>
          <w:trHeight w:val="1996"/>
          <w:jc w:val="center"/>
        </w:trPr>
        <w:tc>
          <w:tcPr>
            <w:tcW w:w="5000" w:type="pct"/>
            <w:gridSpan w:val="2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9B4D6" w14:textId="77777777" w:rsidR="006D6BD6" w:rsidRDefault="006D6BD6">
            <w:pPr>
              <w:spacing w:before="100" w:after="100"/>
              <w:ind w:left="100" w:right="100"/>
            </w:pPr>
          </w:p>
          <w:p w14:paraId="405DD5B2" w14:textId="77777777" w:rsidR="006D6BD6" w:rsidRDefault="006D6BD6">
            <w:pPr>
              <w:spacing w:before="100" w:after="100"/>
              <w:ind w:left="100" w:right="100"/>
            </w:pPr>
          </w:p>
          <w:p w14:paraId="13A8B661" w14:textId="77777777" w:rsidR="006D6BD6" w:rsidRDefault="006D6BD6">
            <w:pPr>
              <w:spacing w:before="100" w:after="100"/>
              <w:ind w:left="100" w:right="100"/>
            </w:pPr>
          </w:p>
          <w:p w14:paraId="494253B3" w14:textId="77777777" w:rsidR="006D6BD6" w:rsidRDefault="006D6BD6">
            <w:pPr>
              <w:spacing w:before="100" w:after="100"/>
              <w:ind w:left="100" w:right="100"/>
            </w:pPr>
          </w:p>
          <w:p w14:paraId="3E4FA0F1" w14:textId="4A696B33" w:rsidR="006D6BD6" w:rsidRDefault="006D6BD6">
            <w:pPr>
              <w:spacing w:before="100" w:after="100"/>
              <w:ind w:left="100" w:right="100"/>
            </w:pPr>
          </w:p>
        </w:tc>
      </w:tr>
    </w:tbl>
    <w:p w14:paraId="5667E6AC" w14:textId="6E305B5A" w:rsidR="00F81C3F" w:rsidRDefault="00FB7CC5">
      <w:pPr>
        <w:pStyle w:val="Heading2"/>
      </w:pPr>
      <w:bookmarkStart w:id="1" w:name="primary-trips-before-covid-by-gender"/>
      <w:bookmarkEnd w:id="0"/>
      <w:r>
        <w:lastRenderedPageBreak/>
        <w:t xml:space="preserve">Primary Trips Before </w:t>
      </w:r>
      <w:r w:rsidR="006D6BD6">
        <w:t>Covid</w:t>
      </w:r>
      <w:r>
        <w:t xml:space="preserve"> By Gender</w:t>
      </w:r>
    </w:p>
    <w:tbl>
      <w:tblPr>
        <w:tblStyle w:val="Table"/>
        <w:tblW w:w="5873" w:type="pct"/>
        <w:jc w:val="center"/>
        <w:tblLook w:val="0420" w:firstRow="1" w:lastRow="0" w:firstColumn="0" w:lastColumn="0" w:noHBand="0" w:noVBand="1"/>
      </w:tblPr>
      <w:tblGrid>
        <w:gridCol w:w="1550"/>
        <w:gridCol w:w="934"/>
        <w:gridCol w:w="848"/>
        <w:gridCol w:w="1228"/>
        <w:gridCol w:w="1142"/>
        <w:gridCol w:w="1509"/>
        <w:gridCol w:w="1142"/>
        <w:gridCol w:w="1179"/>
        <w:gridCol w:w="1570"/>
      </w:tblGrid>
      <w:tr w:rsidR="00F81C3F" w14:paraId="085380A5" w14:textId="77777777" w:rsidTr="006D6BD6">
        <w:trPr>
          <w:cantSplit/>
          <w:trHeight w:val="377"/>
          <w:tblHeader/>
          <w:jc w:val="center"/>
        </w:trPr>
        <w:tc>
          <w:tcPr>
            <w:tcW w:w="6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09306B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810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37434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Gender</w:t>
            </w:r>
          </w:p>
        </w:tc>
        <w:tc>
          <w:tcPr>
            <w:tcW w:w="3534" w:type="pct"/>
            <w:gridSpan w:val="6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DDC821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Education</w:t>
            </w:r>
          </w:p>
        </w:tc>
      </w:tr>
      <w:tr w:rsidR="006D6BD6" w14:paraId="7EFC7CD6" w14:textId="77777777" w:rsidTr="006D6BD6">
        <w:trPr>
          <w:cantSplit/>
          <w:trHeight w:val="1662"/>
          <w:tblHeader/>
          <w:jc w:val="center"/>
        </w:trPr>
        <w:tc>
          <w:tcPr>
            <w:tcW w:w="65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7AE794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42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84E5C8" w14:textId="77777777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</w:t>
            </w:r>
          </w:p>
          <w:p w14:paraId="3412BDA2" w14:textId="1091E182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1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386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F26014" w14:textId="77777777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</w:t>
            </w:r>
          </w:p>
          <w:p w14:paraId="4E01B16A" w14:textId="3E46031E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2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58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B54AF" w14:textId="49E8CFB5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achelor</w:t>
            </w:r>
            <w:r w:rsidR="006D6BD6">
              <w:rPr>
                <w:rFonts w:ascii="Arial" w:eastAsia="Arial" w:hAnsi="Arial" w:cs="Arial"/>
                <w:color w:val="000000"/>
                <w:sz w:val="22"/>
                <w:szCs w:val="22"/>
              </w:rPr>
              <w:t>’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</w:t>
            </w:r>
          </w:p>
          <w:p w14:paraId="51AE5D53" w14:textId="76355002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egree</w:t>
            </w:r>
          </w:p>
          <w:p w14:paraId="320006E0" w14:textId="1F4FC111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139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1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911D" w14:textId="26335E1F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High school </w:t>
            </w:r>
            <w:r w:rsidR="006D6BD6"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</w:t>
            </w:r>
          </w:p>
          <w:p w14:paraId="46149146" w14:textId="1BA2A70E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107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686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15F25D" w14:textId="49DB1791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HND/diploma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 = 6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19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F9BA6" w14:textId="1406BEE2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Junior High </w:t>
            </w:r>
            <w:r w:rsidR="006D6BD6">
              <w:rPr>
                <w:rFonts w:ascii="Arial" w:eastAsia="Arial" w:hAnsi="Arial" w:cs="Arial"/>
                <w:color w:val="000000"/>
                <w:sz w:val="22"/>
                <w:szCs w:val="22"/>
              </w:rPr>
              <w:t>certificate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N = 36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536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17466" w14:textId="77777777" w:rsidR="006D6BD6" w:rsidRDefault="00FB7CC5">
            <w:pPr>
              <w:spacing w:before="40" w:after="40"/>
              <w:ind w:left="100" w:right="100"/>
              <w:jc w:val="center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 formal Education</w:t>
            </w:r>
          </w:p>
          <w:p w14:paraId="4B02FC2E" w14:textId="502D84EE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25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71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91587C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Postgraduate, N = 34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6D6BD6" w14:paraId="59BCBB8A" w14:textId="77777777" w:rsidTr="006D6BD6">
        <w:trPr>
          <w:cantSplit/>
          <w:trHeight w:val="710"/>
          <w:jc w:val="center"/>
        </w:trPr>
        <w:tc>
          <w:tcPr>
            <w:tcW w:w="6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4E1E3F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imary trip</w:t>
            </w:r>
          </w:p>
        </w:tc>
        <w:tc>
          <w:tcPr>
            <w:tcW w:w="4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B1E25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3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04151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5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068C07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36CCF3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6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614909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3BD868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5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E9C41A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50DBD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6D6BD6" w14:paraId="340ACCD5" w14:textId="77777777" w:rsidTr="006D6BD6">
        <w:trPr>
          <w:cantSplit/>
          <w:trHeight w:val="967"/>
          <w:jc w:val="center"/>
        </w:trPr>
        <w:tc>
          <w:tcPr>
            <w:tcW w:w="6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8737999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reational activity</w:t>
            </w:r>
          </w:p>
        </w:tc>
        <w:tc>
          <w:tcPr>
            <w:tcW w:w="4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CB29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.9%)</w:t>
            </w:r>
          </w:p>
        </w:tc>
        <w:tc>
          <w:tcPr>
            <w:tcW w:w="3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2CBDD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3.9%)</w:t>
            </w:r>
          </w:p>
        </w:tc>
        <w:tc>
          <w:tcPr>
            <w:tcW w:w="5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7C09F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2.9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983F2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(3.7%)</w:t>
            </w:r>
          </w:p>
        </w:tc>
        <w:tc>
          <w:tcPr>
            <w:tcW w:w="6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B618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0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9783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3%)</w:t>
            </w:r>
          </w:p>
        </w:tc>
        <w:tc>
          <w:tcPr>
            <w:tcW w:w="5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6DA8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B795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</w:tr>
      <w:tr w:rsidR="006D6BD6" w14:paraId="4CC44963" w14:textId="77777777" w:rsidTr="006D6BD6">
        <w:trPr>
          <w:cantSplit/>
          <w:trHeight w:val="967"/>
          <w:jc w:val="center"/>
        </w:trPr>
        <w:tc>
          <w:tcPr>
            <w:tcW w:w="6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D60D32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opping</w:t>
            </w:r>
          </w:p>
        </w:tc>
        <w:tc>
          <w:tcPr>
            <w:tcW w:w="4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908B5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10%)</w:t>
            </w:r>
          </w:p>
        </w:tc>
        <w:tc>
          <w:tcPr>
            <w:tcW w:w="3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3DF66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6.9%)</w:t>
            </w:r>
          </w:p>
        </w:tc>
        <w:tc>
          <w:tcPr>
            <w:tcW w:w="5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227B9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8.6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B8C0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11%)</w:t>
            </w:r>
          </w:p>
        </w:tc>
        <w:tc>
          <w:tcPr>
            <w:tcW w:w="6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8738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3.3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24498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5.6%)</w:t>
            </w:r>
          </w:p>
        </w:tc>
        <w:tc>
          <w:tcPr>
            <w:tcW w:w="5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265B5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8.0%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B36D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8.8%)</w:t>
            </w:r>
          </w:p>
        </w:tc>
      </w:tr>
      <w:tr w:rsidR="006D6BD6" w14:paraId="6F6EA2C6" w14:textId="77777777" w:rsidTr="006D6BD6">
        <w:trPr>
          <w:cantSplit/>
          <w:trHeight w:val="967"/>
          <w:jc w:val="center"/>
        </w:trPr>
        <w:tc>
          <w:tcPr>
            <w:tcW w:w="6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4043B7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al activity</w:t>
            </w:r>
          </w:p>
        </w:tc>
        <w:tc>
          <w:tcPr>
            <w:tcW w:w="4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729AC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7%)</w:t>
            </w:r>
          </w:p>
        </w:tc>
        <w:tc>
          <w:tcPr>
            <w:tcW w:w="3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868D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7.4%)</w:t>
            </w:r>
          </w:p>
        </w:tc>
        <w:tc>
          <w:tcPr>
            <w:tcW w:w="5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B8B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9.4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C5B76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(1.9%)</w:t>
            </w:r>
          </w:p>
        </w:tc>
        <w:tc>
          <w:tcPr>
            <w:tcW w:w="6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1901F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5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D58F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5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FBD03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(0%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F431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2.9%)</w:t>
            </w:r>
          </w:p>
        </w:tc>
      </w:tr>
      <w:tr w:rsidR="006D6BD6" w14:paraId="48B0E537" w14:textId="77777777" w:rsidTr="006D6BD6">
        <w:trPr>
          <w:cantSplit/>
          <w:trHeight w:val="967"/>
          <w:jc w:val="center"/>
        </w:trPr>
        <w:tc>
          <w:tcPr>
            <w:tcW w:w="65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2676DB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y</w:t>
            </w:r>
          </w:p>
        </w:tc>
        <w:tc>
          <w:tcPr>
            <w:tcW w:w="42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8824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0 (35%)</w:t>
            </w:r>
          </w:p>
        </w:tc>
        <w:tc>
          <w:tcPr>
            <w:tcW w:w="3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FF1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27%)</w:t>
            </w:r>
          </w:p>
        </w:tc>
        <w:tc>
          <w:tcPr>
            <w:tcW w:w="558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1BC90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30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D04D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43%)</w:t>
            </w:r>
          </w:p>
        </w:tc>
        <w:tc>
          <w:tcPr>
            <w:tcW w:w="68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AE7A8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17%)</w:t>
            </w:r>
          </w:p>
        </w:tc>
        <w:tc>
          <w:tcPr>
            <w:tcW w:w="519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F542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9%)</w:t>
            </w:r>
          </w:p>
        </w:tc>
        <w:tc>
          <w:tcPr>
            <w:tcW w:w="536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C1E2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12%)</w:t>
            </w:r>
          </w:p>
        </w:tc>
        <w:tc>
          <w:tcPr>
            <w:tcW w:w="71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CEA58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41%)</w:t>
            </w:r>
          </w:p>
        </w:tc>
      </w:tr>
      <w:tr w:rsidR="006D6BD6" w14:paraId="7E90A400" w14:textId="77777777" w:rsidTr="006D6BD6">
        <w:trPr>
          <w:cantSplit/>
          <w:trHeight w:val="967"/>
          <w:jc w:val="center"/>
        </w:trPr>
        <w:tc>
          <w:tcPr>
            <w:tcW w:w="65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5563929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</w:t>
            </w:r>
          </w:p>
        </w:tc>
        <w:tc>
          <w:tcPr>
            <w:tcW w:w="425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BACF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5 (44%)</w:t>
            </w:r>
          </w:p>
        </w:tc>
        <w:tc>
          <w:tcPr>
            <w:tcW w:w="386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509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7 (55%)</w:t>
            </w:r>
          </w:p>
        </w:tc>
        <w:tc>
          <w:tcPr>
            <w:tcW w:w="558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93D5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49%)</w:t>
            </w:r>
          </w:p>
        </w:tc>
        <w:tc>
          <w:tcPr>
            <w:tcW w:w="519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6C0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40%)</w:t>
            </w:r>
          </w:p>
        </w:tc>
        <w:tc>
          <w:tcPr>
            <w:tcW w:w="686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6F7F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55%)</w:t>
            </w:r>
          </w:p>
        </w:tc>
        <w:tc>
          <w:tcPr>
            <w:tcW w:w="519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3E47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7%)</w:t>
            </w:r>
          </w:p>
        </w:tc>
        <w:tc>
          <w:tcPr>
            <w:tcW w:w="536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0C7B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72%)</w:t>
            </w:r>
          </w:p>
        </w:tc>
        <w:tc>
          <w:tcPr>
            <w:tcW w:w="71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A24C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7%)</w:t>
            </w:r>
          </w:p>
        </w:tc>
      </w:tr>
      <w:tr w:rsidR="00F81C3F" w14:paraId="617B0053" w14:textId="77777777" w:rsidTr="006D6BD6">
        <w:trPr>
          <w:cantSplit/>
          <w:trHeight w:val="453"/>
          <w:jc w:val="center"/>
        </w:trPr>
        <w:tc>
          <w:tcPr>
            <w:tcW w:w="5000" w:type="pct"/>
            <w:gridSpan w:val="9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4F287F" w14:textId="77777777" w:rsidR="00F81C3F" w:rsidRDefault="00FB7CC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  <w:p w14:paraId="0DF0946E" w14:textId="0288D48F" w:rsidR="00407656" w:rsidRDefault="00407656">
            <w:pPr>
              <w:spacing w:before="100" w:after="100"/>
              <w:ind w:left="100" w:right="100"/>
            </w:pPr>
          </w:p>
        </w:tc>
      </w:tr>
    </w:tbl>
    <w:p w14:paraId="46C84B1D" w14:textId="77777777" w:rsidR="00F81C3F" w:rsidRDefault="00FB7CC5">
      <w:pPr>
        <w:pStyle w:val="Heading2"/>
      </w:pPr>
      <w:bookmarkStart w:id="2" w:name="X3477d61cd132463a005ff68b258980499b91693"/>
      <w:bookmarkEnd w:id="1"/>
      <w:r>
        <w:t>Frequency of Primary Trips Before and During Covid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4140"/>
        <w:gridCol w:w="2610"/>
        <w:gridCol w:w="2610"/>
      </w:tblGrid>
      <w:tr w:rsidR="00F81C3F" w14:paraId="71CA8799" w14:textId="77777777" w:rsidTr="006D6BD6">
        <w:trPr>
          <w:cantSplit/>
          <w:tblHeader/>
          <w:jc w:val="center"/>
        </w:trPr>
        <w:tc>
          <w:tcPr>
            <w:tcW w:w="221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8502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3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95FA9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fore Covid</w:t>
            </w:r>
          </w:p>
        </w:tc>
        <w:tc>
          <w:tcPr>
            <w:tcW w:w="13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7D09A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 Covid</w:t>
            </w:r>
          </w:p>
        </w:tc>
      </w:tr>
      <w:tr w:rsidR="00F81C3F" w14:paraId="47759507" w14:textId="77777777" w:rsidTr="006D6BD6">
        <w:trPr>
          <w:cantSplit/>
          <w:tblHeader/>
          <w:jc w:val="center"/>
        </w:trPr>
        <w:tc>
          <w:tcPr>
            <w:tcW w:w="2212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C0E8C1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3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E471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39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21A2F7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4FE715C9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E30956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Work trips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9C8EA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D73F9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526E9672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3BA34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8E4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 (1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03E4D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1%)</w:t>
            </w:r>
          </w:p>
        </w:tc>
      </w:tr>
      <w:tr w:rsidR="00F81C3F" w14:paraId="7A05CCC3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8E6FC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3E3E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7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2A623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6 (14%)</w:t>
            </w:r>
          </w:p>
        </w:tc>
      </w:tr>
      <w:tr w:rsidR="00F81C3F" w14:paraId="0C319404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8D424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5B91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9E8B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.0%)</w:t>
            </w:r>
          </w:p>
        </w:tc>
      </w:tr>
      <w:tr w:rsidR="00F81C3F" w14:paraId="2358BDE4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50827B5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824D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 (3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94C8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3.2%)</w:t>
            </w:r>
          </w:p>
        </w:tc>
      </w:tr>
      <w:tr w:rsidR="00F81C3F" w14:paraId="58705B8D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79A32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75DCE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9 (42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83E7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24%)</w:t>
            </w:r>
          </w:p>
        </w:tc>
      </w:tr>
      <w:tr w:rsidR="00F81C3F" w14:paraId="1270A034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9751CA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never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B96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5 (34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DD85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8 (42%)</w:t>
            </w:r>
          </w:p>
        </w:tc>
      </w:tr>
      <w:tr w:rsidR="00F81C3F" w14:paraId="6DD475B8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5BE9946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tudy trips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0AD69C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D82A1D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78E915B6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B51639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23E4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1 (18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BC252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 (17%)</w:t>
            </w:r>
          </w:p>
        </w:tc>
      </w:tr>
      <w:tr w:rsidR="00F81C3F" w14:paraId="0EC11D2A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0F2E633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75E86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11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6181E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6 (11%)</w:t>
            </w:r>
          </w:p>
        </w:tc>
      </w:tr>
      <w:tr w:rsidR="00F81C3F" w14:paraId="68545349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188881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DA685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5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0FCF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7%)</w:t>
            </w:r>
          </w:p>
        </w:tc>
      </w:tr>
      <w:tr w:rsidR="00F81C3F" w14:paraId="2D54B472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60BF80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6FC9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84CA6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0%)</w:t>
            </w:r>
          </w:p>
        </w:tc>
      </w:tr>
      <w:tr w:rsidR="00F81C3F" w14:paraId="0AD97C1D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9B3EA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BF39D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6 (21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B27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2 (13%)</w:t>
            </w:r>
          </w:p>
        </w:tc>
      </w:tr>
      <w:tr w:rsidR="00F81C3F" w14:paraId="49549F16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7B135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A2C4C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3 (41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63F90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 (48%)</w:t>
            </w:r>
          </w:p>
        </w:tc>
      </w:tr>
      <w:tr w:rsidR="00F81C3F" w14:paraId="1326316C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E67F545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hopping trips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392F96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E346F5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1392C386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42BEF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A6106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6 (24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0427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 (29%)</w:t>
            </w:r>
          </w:p>
        </w:tc>
      </w:tr>
      <w:tr w:rsidR="00F81C3F" w14:paraId="1C1F9C07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639B90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3996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22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1308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</w:tr>
      <w:tr w:rsidR="00F81C3F" w14:paraId="2EDF608B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3B17FD5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81BF4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504A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5%)</w:t>
            </w:r>
          </w:p>
        </w:tc>
      </w:tr>
      <w:tr w:rsidR="00F81C3F" w14:paraId="5B066161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A8775F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C614F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 (3.5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5DE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5%)</w:t>
            </w:r>
          </w:p>
        </w:tc>
      </w:tr>
      <w:tr w:rsidR="00F81C3F" w14:paraId="7214DC73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D2B1F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02F20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BDC7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7%)</w:t>
            </w:r>
          </w:p>
        </w:tc>
      </w:tr>
      <w:tr w:rsidR="00F81C3F" w14:paraId="0ECCBF74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55A1C3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94E5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 (42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E0ED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2 (55%)</w:t>
            </w:r>
          </w:p>
        </w:tc>
      </w:tr>
      <w:tr w:rsidR="00F81C3F" w14:paraId="5AB85D60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FD97B16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Recreational trips 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F2CE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968D51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20516F09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DE31CF0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A271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8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95EA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1 (20%)</w:t>
            </w:r>
          </w:p>
        </w:tc>
      </w:tr>
      <w:tr w:rsidR="00F81C3F" w14:paraId="7BCE8494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F1D667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F1A86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0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D6F70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2%)</w:t>
            </w:r>
          </w:p>
        </w:tc>
      </w:tr>
      <w:tr w:rsidR="00F81C3F" w14:paraId="502E2E0B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CC109D7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A3627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2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5FFA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</w:tr>
      <w:tr w:rsidR="00F81C3F" w14:paraId="34A0BDAA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A93D8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AB371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6D6AA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5%)</w:t>
            </w:r>
          </w:p>
        </w:tc>
      </w:tr>
      <w:tr w:rsidR="00F81C3F" w14:paraId="51BD350A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599036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4DF7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7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E7A0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5%)</w:t>
            </w:r>
          </w:p>
        </w:tc>
      </w:tr>
      <w:tr w:rsidR="00F81C3F" w14:paraId="518294F5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A8A52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5F32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7 (52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D513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5 (69%)</w:t>
            </w:r>
          </w:p>
        </w:tc>
      </w:tr>
      <w:tr w:rsidR="00F81C3F" w14:paraId="07FE188B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9996854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Social activity  trips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441284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72E0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049E6B23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A0036F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A14A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1 (38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06F97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8 (24%)</w:t>
            </w:r>
          </w:p>
        </w:tc>
      </w:tr>
      <w:tr w:rsidR="00F81C3F" w14:paraId="5DDA350F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C80C3B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E0ADC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6850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</w:tr>
      <w:tr w:rsidR="00F81C3F" w14:paraId="1B16CB61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732774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16CF0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 (5.5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1169D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2.7%)</w:t>
            </w:r>
          </w:p>
        </w:tc>
      </w:tr>
      <w:tr w:rsidR="00F81C3F" w14:paraId="7F751E3F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485136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4 trip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5C44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8000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</w:tr>
      <w:tr w:rsidR="00F81C3F" w14:paraId="12A62A03" w14:textId="77777777" w:rsidTr="006D6BD6">
        <w:trPr>
          <w:cantSplit/>
          <w:jc w:val="center"/>
        </w:trPr>
        <w:tc>
          <w:tcPr>
            <w:tcW w:w="2212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B1648B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 trips/week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FF7E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7%)</w:t>
            </w:r>
          </w:p>
        </w:tc>
        <w:tc>
          <w:tcPr>
            <w:tcW w:w="139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075DC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7%)</w:t>
            </w:r>
          </w:p>
        </w:tc>
      </w:tr>
      <w:tr w:rsidR="00F81C3F" w14:paraId="70B0F86D" w14:textId="77777777" w:rsidTr="006D6BD6">
        <w:trPr>
          <w:cantSplit/>
          <w:jc w:val="center"/>
        </w:trPr>
        <w:tc>
          <w:tcPr>
            <w:tcW w:w="2212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BA672D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39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902E2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5 (39%)</w:t>
            </w:r>
          </w:p>
        </w:tc>
        <w:tc>
          <w:tcPr>
            <w:tcW w:w="139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69AE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1 (60%)</w:t>
            </w:r>
          </w:p>
        </w:tc>
      </w:tr>
      <w:tr w:rsidR="00F81C3F" w14:paraId="76EE309A" w14:textId="77777777" w:rsidTr="006D6BD6">
        <w:trPr>
          <w:cantSplit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57230" w14:textId="77777777" w:rsidR="00F81C3F" w:rsidRDefault="00FB7CC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  <w:p w14:paraId="50375CC1" w14:textId="18F5694D" w:rsidR="00407656" w:rsidRDefault="00407656">
            <w:pPr>
              <w:spacing w:before="100" w:after="100"/>
              <w:ind w:left="100" w:right="100"/>
            </w:pPr>
          </w:p>
        </w:tc>
      </w:tr>
    </w:tbl>
    <w:p w14:paraId="2ACB71A4" w14:textId="77777777" w:rsidR="00F81C3F" w:rsidRDefault="00FB7CC5">
      <w:pPr>
        <w:pStyle w:val="Heading2"/>
      </w:pPr>
      <w:bookmarkStart w:id="3" w:name="X43b28eaadad1c34d5590488615d31312afade28"/>
      <w:bookmarkEnd w:id="2"/>
      <w:r>
        <w:t>Frequency of Online Activities Before and During Covid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3694"/>
        <w:gridCol w:w="2832"/>
        <w:gridCol w:w="2834"/>
      </w:tblGrid>
      <w:tr w:rsidR="00F81C3F" w14:paraId="3536AF95" w14:textId="77777777" w:rsidTr="006D6BD6">
        <w:trPr>
          <w:cantSplit/>
          <w:tblHeader/>
          <w:jc w:val="center"/>
        </w:trPr>
        <w:tc>
          <w:tcPr>
            <w:tcW w:w="197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D3776B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51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931B8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fore Covid</w:t>
            </w:r>
          </w:p>
        </w:tc>
        <w:tc>
          <w:tcPr>
            <w:tcW w:w="151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51E43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 Covid</w:t>
            </w:r>
          </w:p>
        </w:tc>
      </w:tr>
      <w:tr w:rsidR="00F81C3F" w14:paraId="191D3843" w14:textId="77777777" w:rsidTr="006D6BD6">
        <w:trPr>
          <w:cantSplit/>
          <w:tblHeader/>
          <w:jc w:val="center"/>
        </w:trPr>
        <w:tc>
          <w:tcPr>
            <w:tcW w:w="197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AA64C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51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A69CE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51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9E684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33421120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10421CF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Online learning 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91AFE7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62979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4D4D8A3F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897D05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1748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9 (2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80125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 (15%)</w:t>
            </w:r>
          </w:p>
        </w:tc>
      </w:tr>
      <w:tr w:rsidR="00F81C3F" w14:paraId="7D204051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2BD7485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BDFC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0.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5418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2%)</w:t>
            </w:r>
          </w:p>
        </w:tc>
      </w:tr>
      <w:tr w:rsidR="00F81C3F" w14:paraId="0BAC28B6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95066E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9638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CB65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 (6.7%)</w:t>
            </w:r>
          </w:p>
        </w:tc>
      </w:tr>
      <w:tr w:rsidR="00F81C3F" w14:paraId="04CF3021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6A28051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21981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7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D47D1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2%)</w:t>
            </w:r>
          </w:p>
        </w:tc>
      </w:tr>
      <w:tr w:rsidR="00F81C3F" w14:paraId="07BC696F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B760D8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/more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F1959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 (8.5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0569E6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41420F52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2588B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FB841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7 (54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07407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7 (47%)</w:t>
            </w:r>
          </w:p>
        </w:tc>
      </w:tr>
      <w:tr w:rsidR="00F81C3F" w14:paraId="3CCC26EC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E5285B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FCD63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732F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17%)</w:t>
            </w:r>
          </w:p>
        </w:tc>
      </w:tr>
      <w:tr w:rsidR="00F81C3F" w14:paraId="28DB8F11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EFDEDBE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Online shopping 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69333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99EB10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46270949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A0C593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85FB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2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0DA2B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15%)</w:t>
            </w:r>
          </w:p>
        </w:tc>
      </w:tr>
      <w:tr w:rsidR="00F81C3F" w14:paraId="039ABD82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9C1D1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14166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 (9.5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AD3A1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7.0%)</w:t>
            </w:r>
          </w:p>
        </w:tc>
      </w:tr>
      <w:tr w:rsidR="00F81C3F" w14:paraId="2BAF70E2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264D155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F910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2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2CA47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 (4.2%)</w:t>
            </w:r>
          </w:p>
        </w:tc>
      </w:tr>
      <w:tr w:rsidR="00F81C3F" w14:paraId="4C9200B5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48A524A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9F9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1.7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8E8BB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2.2%)</w:t>
            </w:r>
          </w:p>
        </w:tc>
      </w:tr>
      <w:tr w:rsidR="00F81C3F" w14:paraId="442BDC66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831FFD1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/more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2FA32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4.5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931225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3C249F7E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1B30F6B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357F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9 (67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3234E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8 (62%)</w:t>
            </w:r>
          </w:p>
        </w:tc>
      </w:tr>
      <w:tr w:rsidR="00F81C3F" w14:paraId="4C26CBA7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4077E3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82BF5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3CDB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0.0%)</w:t>
            </w:r>
          </w:p>
        </w:tc>
      </w:tr>
      <w:tr w:rsidR="00F81C3F" w14:paraId="5AD1A2AB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75FA308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 xml:space="preserve">Teleworking 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FE29D1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9734CF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51E22074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5A602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860F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9 (17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C833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5 (16%)</w:t>
            </w:r>
          </w:p>
        </w:tc>
      </w:tr>
      <w:tr w:rsidR="00F81C3F" w14:paraId="703FF4EB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B03F5AE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4F18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 (9.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17484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0%)</w:t>
            </w:r>
          </w:p>
        </w:tc>
      </w:tr>
      <w:tr w:rsidR="00F81C3F" w14:paraId="4B510B6B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60A3DD1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64E59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9F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6.0%)</w:t>
            </w:r>
          </w:p>
        </w:tc>
      </w:tr>
      <w:tr w:rsidR="00F81C3F" w14:paraId="083E204A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F2FDA5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92176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2.0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5997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2.5%)</w:t>
            </w:r>
          </w:p>
        </w:tc>
      </w:tr>
      <w:tr w:rsidR="00F81C3F" w14:paraId="5484A8DF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2695C1F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/more/week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FF5A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 (1.5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063E2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58C60206" w14:textId="77777777" w:rsidTr="006D6BD6">
        <w:trPr>
          <w:cantSplit/>
          <w:jc w:val="center"/>
        </w:trPr>
        <w:tc>
          <w:tcPr>
            <w:tcW w:w="197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004F4FB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ever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B153F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6 (66%)</w:t>
            </w:r>
          </w:p>
        </w:tc>
        <w:tc>
          <w:tcPr>
            <w:tcW w:w="151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EE8DE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2 (65%)</w:t>
            </w:r>
          </w:p>
        </w:tc>
      </w:tr>
      <w:tr w:rsidR="00F81C3F" w14:paraId="53BECA95" w14:textId="77777777" w:rsidTr="006D6BD6">
        <w:trPr>
          <w:cantSplit/>
          <w:jc w:val="center"/>
        </w:trPr>
        <w:tc>
          <w:tcPr>
            <w:tcW w:w="197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F4881B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 or more/week</w:t>
            </w:r>
          </w:p>
        </w:tc>
        <w:tc>
          <w:tcPr>
            <w:tcW w:w="151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A5F62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51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1A68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6 (4.0%)</w:t>
            </w:r>
          </w:p>
        </w:tc>
      </w:tr>
      <w:tr w:rsidR="00F81C3F" w14:paraId="029B8300" w14:textId="77777777" w:rsidTr="006D6BD6">
        <w:trPr>
          <w:cantSplit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69F13" w14:textId="77777777" w:rsidR="00F81C3F" w:rsidRDefault="00FB7CC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  <w:p w14:paraId="596E96C9" w14:textId="49A4CA6D" w:rsidR="00407656" w:rsidRDefault="00407656">
            <w:pPr>
              <w:spacing w:before="100" w:after="100"/>
              <w:ind w:left="100" w:right="100"/>
            </w:pPr>
          </w:p>
        </w:tc>
      </w:tr>
    </w:tbl>
    <w:p w14:paraId="22FD52A5" w14:textId="77777777" w:rsidR="00F81C3F" w:rsidRDefault="00FB7CC5">
      <w:pPr>
        <w:pStyle w:val="Heading2"/>
      </w:pPr>
      <w:bookmarkStart w:id="4" w:name="Xb76c3ffcc9275344bb0606cf7b31baa11f57490"/>
      <w:bookmarkEnd w:id="3"/>
      <w:r>
        <w:t>Frequency of Primary tripps Before and During Covid by Gender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4046"/>
        <w:gridCol w:w="2658"/>
        <w:gridCol w:w="2656"/>
      </w:tblGrid>
      <w:tr w:rsidR="00F81C3F" w14:paraId="2744C1D3" w14:textId="77777777" w:rsidTr="006D6BD6">
        <w:trPr>
          <w:cantSplit/>
          <w:tblHeader/>
          <w:jc w:val="center"/>
        </w:trPr>
        <w:tc>
          <w:tcPr>
            <w:tcW w:w="216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84DE5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42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145C0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fore Covid</w:t>
            </w:r>
          </w:p>
        </w:tc>
        <w:tc>
          <w:tcPr>
            <w:tcW w:w="142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CD9E74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 Covid</w:t>
            </w:r>
          </w:p>
        </w:tc>
      </w:tr>
      <w:tr w:rsidR="00F81C3F" w14:paraId="126E1571" w14:textId="77777777" w:rsidTr="006D6BD6">
        <w:trPr>
          <w:cantSplit/>
          <w:tblHeader/>
          <w:jc w:val="center"/>
        </w:trPr>
        <w:tc>
          <w:tcPr>
            <w:tcW w:w="216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C94E5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142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78D57B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142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2A3AD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= 40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305CEB5C" w14:textId="77777777" w:rsidTr="006D6BD6">
        <w:trPr>
          <w:cantSplit/>
          <w:jc w:val="center"/>
        </w:trPr>
        <w:tc>
          <w:tcPr>
            <w:tcW w:w="216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439519D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Primary trip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FCCB67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40051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00821DC5" w14:textId="77777777" w:rsidTr="006D6BD6">
        <w:trPr>
          <w:cantSplit/>
          <w:jc w:val="center"/>
        </w:trPr>
        <w:tc>
          <w:tcPr>
            <w:tcW w:w="216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7BDEA4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recreational activity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1BF6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 (4.7%)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A86D9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5.2%)</w:t>
            </w:r>
          </w:p>
        </w:tc>
      </w:tr>
      <w:tr w:rsidR="00F81C3F" w14:paraId="6AA6A481" w14:textId="77777777" w:rsidTr="006D6BD6">
        <w:trPr>
          <w:cantSplit/>
          <w:jc w:val="center"/>
        </w:trPr>
        <w:tc>
          <w:tcPr>
            <w:tcW w:w="216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ABCBA1A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hopping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C3F6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 (8.2%)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8399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8 (12%)</w:t>
            </w:r>
          </w:p>
        </w:tc>
      </w:tr>
      <w:tr w:rsidR="00F81C3F" w14:paraId="6BF16D48" w14:textId="77777777" w:rsidTr="006D6BD6">
        <w:trPr>
          <w:cantSplit/>
          <w:jc w:val="center"/>
        </w:trPr>
        <w:tc>
          <w:tcPr>
            <w:tcW w:w="216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1601E7B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ocial activity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3452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2%)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1A63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 (6.2%)</w:t>
            </w:r>
          </w:p>
        </w:tc>
      </w:tr>
      <w:tr w:rsidR="00F81C3F" w14:paraId="2E496C7B" w14:textId="77777777" w:rsidTr="006D6BD6">
        <w:trPr>
          <w:cantSplit/>
          <w:jc w:val="center"/>
        </w:trPr>
        <w:tc>
          <w:tcPr>
            <w:tcW w:w="216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FA481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study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C413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2 (30%)</w:t>
            </w:r>
          </w:p>
        </w:tc>
        <w:tc>
          <w:tcPr>
            <w:tcW w:w="142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FCBC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4 (28%)</w:t>
            </w:r>
          </w:p>
        </w:tc>
      </w:tr>
      <w:tr w:rsidR="00F81C3F" w14:paraId="10EE981A" w14:textId="77777777" w:rsidTr="006D6BD6">
        <w:trPr>
          <w:cantSplit/>
          <w:jc w:val="center"/>
        </w:trPr>
        <w:tc>
          <w:tcPr>
            <w:tcW w:w="216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1D386B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work</w:t>
            </w:r>
          </w:p>
        </w:tc>
        <w:tc>
          <w:tcPr>
            <w:tcW w:w="142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E3369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2 (50%)</w:t>
            </w:r>
          </w:p>
        </w:tc>
        <w:tc>
          <w:tcPr>
            <w:tcW w:w="142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286E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3 (48%)</w:t>
            </w:r>
          </w:p>
        </w:tc>
      </w:tr>
      <w:tr w:rsidR="00F81C3F" w14:paraId="4029A159" w14:textId="77777777" w:rsidTr="006D6BD6">
        <w:trPr>
          <w:cantSplit/>
          <w:jc w:val="center"/>
        </w:trPr>
        <w:tc>
          <w:tcPr>
            <w:tcW w:w="5000" w:type="pct"/>
            <w:gridSpan w:val="3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BB5E9" w14:textId="77777777" w:rsidR="00F81C3F" w:rsidRDefault="00FB7CC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  <w:p w14:paraId="2C4DCFCC" w14:textId="7D416FD2" w:rsidR="00407656" w:rsidRDefault="00407656">
            <w:pPr>
              <w:spacing w:before="100" w:after="100"/>
              <w:ind w:left="100" w:right="100"/>
            </w:pPr>
          </w:p>
        </w:tc>
      </w:tr>
    </w:tbl>
    <w:p w14:paraId="181F9DD0" w14:textId="77777777" w:rsidR="00F81C3F" w:rsidRDefault="00FB7CC5">
      <w:pPr>
        <w:pStyle w:val="Heading2"/>
      </w:pPr>
      <w:bookmarkStart w:id="5" w:name="Xb150fb843a8c6e2a76024a4c9cac211c276c3a2"/>
      <w:bookmarkEnd w:id="4"/>
      <w:r>
        <w:t>Frequency of distance traveled Before and During Covid by Gender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378"/>
        <w:gridCol w:w="1863"/>
        <w:gridCol w:w="1629"/>
        <w:gridCol w:w="1863"/>
        <w:gridCol w:w="1627"/>
      </w:tblGrid>
      <w:tr w:rsidR="00F81C3F" w14:paraId="1D90ED0E" w14:textId="77777777" w:rsidTr="006D6BD6">
        <w:trPr>
          <w:cantSplit/>
          <w:tblHeader/>
          <w:jc w:val="center"/>
        </w:trPr>
        <w:tc>
          <w:tcPr>
            <w:tcW w:w="127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F5FD2C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865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FE34D5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fore Covid</w:t>
            </w:r>
          </w:p>
        </w:tc>
        <w:tc>
          <w:tcPr>
            <w:tcW w:w="1865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3DC3E5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 Covid</w:t>
            </w:r>
          </w:p>
        </w:tc>
      </w:tr>
      <w:tr w:rsidR="00F81C3F" w14:paraId="30188FC8" w14:textId="77777777" w:rsidTr="006D6BD6">
        <w:trPr>
          <w:cantSplit/>
          <w:tblHeader/>
          <w:jc w:val="center"/>
        </w:trPr>
        <w:tc>
          <w:tcPr>
            <w:tcW w:w="1271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E2CA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99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233BC5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, N = 1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7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CCFC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, N = 2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95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9FE9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Female, N = 17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7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AF889B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Male, N = 23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4A76F355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950ADAB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tance travel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2353EF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7D75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DAE9A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501D0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4B8B58E4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061D08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- 5km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89C447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9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BAD9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13%)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F2C8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8 (40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DB48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5 (24%)</w:t>
            </w:r>
          </w:p>
        </w:tc>
      </w:tr>
      <w:tr w:rsidR="00F81C3F" w14:paraId="5FE9DF42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BDDF3E7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1 - 15km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E2ACE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 (21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0C8E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1 (18%)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F91B3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11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5F522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 (13%)</w:t>
            </w:r>
          </w:p>
        </w:tc>
      </w:tr>
      <w:tr w:rsidR="00F81C3F" w14:paraId="2028EEF3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A26D2E0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1 - 20km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74A46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7.6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4ED9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 (4.8%)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CC88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4.1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96904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3.5%)</w:t>
            </w:r>
          </w:p>
        </w:tc>
      </w:tr>
      <w:tr w:rsidR="00F81C3F" w14:paraId="17A53501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D6391F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20.01 - 30km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327E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2 (19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E1F0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7%)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9618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 (5.9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E656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 (8.7%)</w:t>
            </w:r>
          </w:p>
        </w:tc>
      </w:tr>
      <w:tr w:rsidR="00F81C3F" w14:paraId="121B91CA" w14:textId="77777777" w:rsidTr="006D6BD6">
        <w:trPr>
          <w:cantSplit/>
          <w:jc w:val="center"/>
        </w:trPr>
        <w:tc>
          <w:tcPr>
            <w:tcW w:w="1271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7EF224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01km and above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20E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 (8.8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54DD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 (16%)</w:t>
            </w:r>
          </w:p>
        </w:tc>
        <w:tc>
          <w:tcPr>
            <w:tcW w:w="995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8BDE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4.7%)</w:t>
            </w:r>
          </w:p>
        </w:tc>
        <w:tc>
          <w:tcPr>
            <w:tcW w:w="87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E902C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12%)</w:t>
            </w:r>
          </w:p>
        </w:tc>
      </w:tr>
      <w:tr w:rsidR="00F81C3F" w14:paraId="67EDAED0" w14:textId="77777777" w:rsidTr="006D6BD6">
        <w:trPr>
          <w:cantSplit/>
          <w:jc w:val="center"/>
        </w:trPr>
        <w:tc>
          <w:tcPr>
            <w:tcW w:w="1271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6B4A69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1 - 10km</w:t>
            </w:r>
          </w:p>
        </w:tc>
        <w:tc>
          <w:tcPr>
            <w:tcW w:w="995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8794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 (25%)</w:t>
            </w:r>
          </w:p>
        </w:tc>
        <w:tc>
          <w:tcPr>
            <w:tcW w:w="87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2558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2 (31%)</w:t>
            </w:r>
          </w:p>
        </w:tc>
        <w:tc>
          <w:tcPr>
            <w:tcW w:w="995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977AE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9 (35%)</w:t>
            </w:r>
          </w:p>
        </w:tc>
        <w:tc>
          <w:tcPr>
            <w:tcW w:w="87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A50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9 (39%)</w:t>
            </w:r>
          </w:p>
        </w:tc>
      </w:tr>
      <w:tr w:rsidR="00F81C3F" w14:paraId="6CD3D792" w14:textId="77777777" w:rsidTr="006D6BD6">
        <w:trPr>
          <w:cantSplit/>
          <w:jc w:val="center"/>
        </w:trPr>
        <w:tc>
          <w:tcPr>
            <w:tcW w:w="5000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811829" w14:textId="77777777" w:rsidR="00F81C3F" w:rsidRDefault="00FB7CC5">
            <w:pPr>
              <w:spacing w:before="100" w:after="100"/>
              <w:ind w:left="100" w:right="100"/>
              <w:rPr>
                <w:rFonts w:ascii="Arial" w:eastAsia="Arial" w:hAnsi="Arial" w:cs="Arial"/>
                <w:color w:val="000000"/>
                <w:sz w:val="22"/>
                <w:szCs w:val="22"/>
              </w:rPr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  <w:p w14:paraId="24585C26" w14:textId="092E97C5" w:rsidR="00407656" w:rsidRDefault="00407656">
            <w:pPr>
              <w:spacing w:before="100" w:after="100"/>
              <w:ind w:left="100" w:right="100"/>
            </w:pPr>
          </w:p>
        </w:tc>
      </w:tr>
    </w:tbl>
    <w:p w14:paraId="1601FDF8" w14:textId="77777777" w:rsidR="00F81C3F" w:rsidRDefault="00FB7CC5">
      <w:pPr>
        <w:pStyle w:val="Heading2"/>
      </w:pPr>
      <w:bookmarkStart w:id="6" w:name="X3517940969c7e50aab10ec5f4f945b60d5fa239"/>
      <w:bookmarkEnd w:id="5"/>
      <w:r>
        <w:t>Frequency of distance traveled Before and During Covid by Household car ownership</w:t>
      </w:r>
    </w:p>
    <w:tbl>
      <w:tblPr>
        <w:tblStyle w:val="Table"/>
        <w:tblW w:w="5000" w:type="pct"/>
        <w:jc w:val="center"/>
        <w:tblLook w:val="0420" w:firstRow="1" w:lastRow="0" w:firstColumn="0" w:lastColumn="0" w:noHBand="0" w:noVBand="1"/>
      </w:tblPr>
      <w:tblGrid>
        <w:gridCol w:w="2682"/>
        <w:gridCol w:w="1730"/>
        <w:gridCol w:w="1610"/>
        <w:gridCol w:w="1730"/>
        <w:gridCol w:w="1608"/>
      </w:tblGrid>
      <w:tr w:rsidR="00F81C3F" w14:paraId="7A3C2934" w14:textId="77777777" w:rsidTr="006D6BD6">
        <w:trPr>
          <w:cantSplit/>
          <w:tblHeader/>
          <w:jc w:val="center"/>
        </w:trPr>
        <w:tc>
          <w:tcPr>
            <w:tcW w:w="143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78C55E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 xml:space="preserve"> </w:t>
            </w:r>
          </w:p>
        </w:tc>
        <w:tc>
          <w:tcPr>
            <w:tcW w:w="1783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38A2C7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Before Covid</w:t>
            </w:r>
          </w:p>
        </w:tc>
        <w:tc>
          <w:tcPr>
            <w:tcW w:w="1783" w:type="pct"/>
            <w:gridSpan w:val="2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9A141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During Covid</w:t>
            </w:r>
          </w:p>
        </w:tc>
      </w:tr>
      <w:tr w:rsidR="00F81C3F" w14:paraId="37667637" w14:textId="77777777" w:rsidTr="006D6BD6">
        <w:trPr>
          <w:cantSplit/>
          <w:tblHeader/>
          <w:jc w:val="center"/>
        </w:trPr>
        <w:tc>
          <w:tcPr>
            <w:tcW w:w="1433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B3FD" w14:textId="77777777" w:rsidR="00F81C3F" w:rsidRDefault="00FB7CC5">
            <w:pPr>
              <w:spacing w:before="40" w:after="4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haracteristic</w:t>
            </w:r>
          </w:p>
        </w:tc>
        <w:tc>
          <w:tcPr>
            <w:tcW w:w="92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D6D3BF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3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6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5E9FB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924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6E0060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o, N = 31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  <w:tc>
          <w:tcPr>
            <w:tcW w:w="860" w:type="pct"/>
            <w:tcBorders>
              <w:top w:val="single" w:sz="8" w:space="0" w:color="000000"/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14A91" w14:textId="77777777" w:rsidR="00F81C3F" w:rsidRDefault="00FB7CC5">
            <w:pPr>
              <w:spacing w:before="40" w:after="4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Yes, N = 90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</w:p>
        </w:tc>
      </w:tr>
      <w:tr w:rsidR="00F81C3F" w14:paraId="2EAD2ACC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70D1F824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b/>
                <w:color w:val="000000"/>
                <w:sz w:val="22"/>
                <w:szCs w:val="22"/>
              </w:rPr>
              <w:t>Distance travel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2966F4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5F6B71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A9AEDB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5FB79" w14:textId="77777777" w:rsidR="00F81C3F" w:rsidRDefault="00F81C3F">
            <w:pPr>
              <w:spacing w:before="100" w:after="100"/>
              <w:ind w:left="100" w:right="100"/>
              <w:jc w:val="center"/>
            </w:pPr>
          </w:p>
        </w:tc>
      </w:tr>
      <w:tr w:rsidR="00F81C3F" w14:paraId="397DF62B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444FA5C8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0 - 5km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97C30C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9 (16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22719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4%)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C533F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9 (32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C263D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 (27%)</w:t>
            </w:r>
          </w:p>
        </w:tc>
      </w:tr>
      <w:tr w:rsidR="00F81C3F" w14:paraId="6534C4AB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059A424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.01 - 15km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ACEB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7 (18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95A4A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0%)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697CA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13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E02693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 (10%)</w:t>
            </w:r>
          </w:p>
        </w:tc>
      </w:tr>
      <w:tr w:rsidR="00F81C3F" w14:paraId="50BF3CFA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3469CA36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01 - 20km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7F374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 (6.8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8B1C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 (3.3%)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EDD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 (2.3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78A5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9%)</w:t>
            </w:r>
          </w:p>
        </w:tc>
      </w:tr>
      <w:tr w:rsidR="00F81C3F" w14:paraId="44AC7696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3931BC2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1 - 30km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CD29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4 (17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48DBE1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8 (20%)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8107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9 (9.4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0C9B3D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 (1.1%)</w:t>
            </w:r>
          </w:p>
        </w:tc>
      </w:tr>
      <w:tr w:rsidR="00F81C3F" w14:paraId="354612AC" w14:textId="77777777" w:rsidTr="006D6BD6">
        <w:trPr>
          <w:cantSplit/>
          <w:jc w:val="center"/>
        </w:trPr>
        <w:tc>
          <w:tcPr>
            <w:tcW w:w="1433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274E230C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.01km and above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352E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4 (14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170E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9%)</w:t>
            </w:r>
          </w:p>
        </w:tc>
        <w:tc>
          <w:tcPr>
            <w:tcW w:w="924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5B5F9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8 (9.0%)</w:t>
            </w:r>
          </w:p>
        </w:tc>
        <w:tc>
          <w:tcPr>
            <w:tcW w:w="860" w:type="pct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2D9B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 (8.9%)</w:t>
            </w:r>
          </w:p>
        </w:tc>
      </w:tr>
      <w:tr w:rsidR="00F81C3F" w14:paraId="0D4631B7" w14:textId="77777777" w:rsidTr="006D6BD6">
        <w:trPr>
          <w:cantSplit/>
          <w:jc w:val="center"/>
        </w:trPr>
        <w:tc>
          <w:tcPr>
            <w:tcW w:w="1433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</w:tcPr>
          <w:p w14:paraId="5C47333D" w14:textId="77777777" w:rsidR="00F81C3F" w:rsidRDefault="00FB7CC5">
            <w:pPr>
              <w:spacing w:before="100" w:after="100"/>
              <w:ind w:left="3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01 - 10km</w:t>
            </w:r>
          </w:p>
        </w:tc>
        <w:tc>
          <w:tcPr>
            <w:tcW w:w="92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59470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85 (27%)</w:t>
            </w:r>
          </w:p>
        </w:tc>
        <w:tc>
          <w:tcPr>
            <w:tcW w:w="86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C4808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0 (33%)</w:t>
            </w:r>
          </w:p>
        </w:tc>
        <w:tc>
          <w:tcPr>
            <w:tcW w:w="924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42F5B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 (35%)</w:t>
            </w:r>
          </w:p>
        </w:tc>
        <w:tc>
          <w:tcPr>
            <w:tcW w:w="860" w:type="pct"/>
            <w:tcBorders>
              <w:bottom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95E5E" w14:textId="77777777" w:rsidR="00F81C3F" w:rsidRDefault="00FB7CC5">
            <w:pPr>
              <w:spacing w:before="100" w:after="100"/>
              <w:ind w:left="100" w:right="100"/>
              <w:jc w:val="center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0 (44%)</w:t>
            </w:r>
          </w:p>
        </w:tc>
      </w:tr>
      <w:tr w:rsidR="00F81C3F" w14:paraId="3A9FA510" w14:textId="77777777" w:rsidTr="006D6BD6">
        <w:trPr>
          <w:cantSplit/>
          <w:jc w:val="center"/>
        </w:trPr>
        <w:tc>
          <w:tcPr>
            <w:tcW w:w="5000" w:type="pct"/>
            <w:gridSpan w:val="5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DECBB" w14:textId="77777777" w:rsidR="00F81C3F" w:rsidRDefault="00FB7CC5">
            <w:pPr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  <w:vertAlign w:val="superscript"/>
              </w:rPr>
              <w:t>1</w:t>
            </w: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n (%)</w:t>
            </w:r>
          </w:p>
        </w:tc>
      </w:tr>
    </w:tbl>
    <w:p w14:paraId="198C3C91" w14:textId="77777777" w:rsidR="00F81C3F" w:rsidRDefault="00FB7CC5">
      <w:pPr>
        <w:pStyle w:val="Heading2"/>
      </w:pPr>
      <w:bookmarkStart w:id="7" w:name="perceived-risk-of-infection-graph"/>
      <w:bookmarkEnd w:id="6"/>
      <w:r>
        <w:lastRenderedPageBreak/>
        <w:t>Perceived Risk of infection (Graph)</w:t>
      </w:r>
    </w:p>
    <w:p w14:paraId="33FC53C7" w14:textId="77777777" w:rsidR="00F81C3F" w:rsidRDefault="00FB7CC5">
      <w:pPr>
        <w:pStyle w:val="FirstParagraph"/>
      </w:pPr>
      <w:r>
        <w:rPr>
          <w:noProof/>
        </w:rPr>
        <w:drawing>
          <wp:inline distT="0" distB="0" distL="0" distR="0" wp14:anchorId="7226CF9C" wp14:editId="1DA4F256">
            <wp:extent cx="6677025" cy="40005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thesis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77025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sectPr w:rsidR="00F81C3F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26F0C7E" w14:textId="77777777" w:rsidR="00FB7CC5" w:rsidRDefault="00FB7CC5">
      <w:pPr>
        <w:spacing w:after="0"/>
      </w:pPr>
      <w:r>
        <w:separator/>
      </w:r>
    </w:p>
  </w:endnote>
  <w:endnote w:type="continuationSeparator" w:id="0">
    <w:p w14:paraId="122C79B9" w14:textId="77777777" w:rsidR="00FB7CC5" w:rsidRDefault="00FB7CC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2F0FE2E" w14:textId="77777777" w:rsidR="00FB7CC5" w:rsidRDefault="00FB7CC5">
      <w:r>
        <w:separator/>
      </w:r>
    </w:p>
  </w:footnote>
  <w:footnote w:type="continuationSeparator" w:id="0">
    <w:p w14:paraId="6BFA69FF" w14:textId="77777777" w:rsidR="00FB7CC5" w:rsidRDefault="00FB7CC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C34AA3D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407656"/>
    <w:rsid w:val="004E29B3"/>
    <w:rsid w:val="00590D07"/>
    <w:rsid w:val="006D6BD6"/>
    <w:rsid w:val="00784D58"/>
    <w:rsid w:val="008D6863"/>
    <w:rsid w:val="00B86B75"/>
    <w:rsid w:val="00BC48D5"/>
    <w:rsid w:val="00C36279"/>
    <w:rsid w:val="00E315A3"/>
    <w:rsid w:val="00F81C3F"/>
    <w:rsid w:val="00FB7CC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516E0D"/>
  <w15:docId w15:val="{9E7209AA-E1E0-4798-AA5E-0FBB4A5F6B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8</Pages>
  <Words>758</Words>
  <Characters>4325</Characters>
  <Application>Microsoft Office Word</Application>
  <DocSecurity>0</DocSecurity>
  <Lines>36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hesis</vt:lpstr>
    </vt:vector>
  </TitlesOfParts>
  <Company/>
  <LinksUpToDate>false</LinksUpToDate>
  <CharactersWithSpaces>50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sis</dc:title>
  <dc:creator>ENOCK OSEI</dc:creator>
  <cp:keywords/>
  <cp:lastModifiedBy>Even if</cp:lastModifiedBy>
  <cp:revision>2</cp:revision>
  <dcterms:created xsi:type="dcterms:W3CDTF">2021-09-11T19:42:00Z</dcterms:created>
  <dcterms:modified xsi:type="dcterms:W3CDTF">2021-09-11T19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